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B0B6A05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4B21DA41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</w:t>
            </w:r>
            <w:r w:rsidR="008D4DB1">
              <w:rPr>
                <w:sz w:val="24"/>
                <w:szCs w:val="24"/>
              </w:rPr>
              <w:t xml:space="preserve">cidades e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44994902" w:rsidR="001D0E95" w:rsidRDefault="00817100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7929AB5" wp14:editId="3D88E424">
            <wp:extent cx="8467946" cy="4763069"/>
            <wp:effectExtent l="0" t="0" r="0" b="0"/>
            <wp:docPr id="1825084984" name="Imagem 8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84984" name="Imagem 8" descr="Uma imagem contendo 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7231" cy="479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53DE3F8" w14:textId="71B33618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1A7EC1">
              <w:rPr>
                <w:color w:val="ED7D31" w:themeColor="accent2"/>
              </w:rPr>
              <w:t>Adicionar foto do animal</w:t>
            </w:r>
            <w:r w:rsidR="00306BB3" w:rsidRPr="001A7EC1">
              <w:rPr>
                <w:color w:val="ED7D31" w:themeColor="accent2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811050">
              <w:rPr>
                <w:color w:val="ED7D31" w:themeColor="accent2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DA43FB">
              <w:rPr>
                <w:color w:val="ED7D31" w:themeColor="accent2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EA72DD">
              <w:rPr>
                <w:color w:val="ED7D31" w:themeColor="accent2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3FBE67C6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</w:t>
            </w:r>
            <w:r w:rsidR="006D64C7">
              <w:t>s e estados</w:t>
            </w:r>
            <w:r>
              <w:t xml:space="preserve"> onde há maior concentração de animais abandonados, com informações como nome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DE8DBFA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B41169">
              <w:rPr>
                <w:b/>
                <w:bCs/>
              </w:rPr>
              <w:t xml:space="preserve"> principal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1DB767AF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>seleciona uma cidade na seção de filtros</w:t>
            </w:r>
          </w:p>
          <w:p w14:paraId="568AD10B" w14:textId="30726C72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 filtro selecionado pelo</w:t>
            </w:r>
            <w:r w:rsidR="002F3C2A">
              <w:t xml:space="preserve"> cidadão</w:t>
            </w:r>
            <w:r w:rsidR="006C78F4"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 xml:space="preserve">6 </w:t>
            </w:r>
            <w:r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E24D23">
              <w:rPr>
                <w:color w:val="ED7D31" w:themeColor="accent2"/>
              </w:rPr>
              <w:t>Adicionar foto do animal</w:t>
            </w:r>
            <w:r w:rsidR="00C91DB5" w:rsidRPr="00E24D23">
              <w:rPr>
                <w:color w:val="ED7D31" w:themeColor="accent2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já logad</w:t>
            </w:r>
            <w:r>
              <w:t>a</w:t>
            </w:r>
            <w:r>
              <w:t xml:space="preserve">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a ONG </w:t>
            </w:r>
            <w:r>
              <w:t>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já logad</w:t>
            </w:r>
            <w:r>
              <w:t>a</w:t>
            </w:r>
            <w:r>
              <w:t xml:space="preserve">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a ONG </w:t>
            </w:r>
            <w:r>
              <w:t>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já logad</w:t>
            </w:r>
            <w:r>
              <w:t>a</w:t>
            </w:r>
            <w:r>
              <w:t xml:space="preserve">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>
              <w:t>a ONG</w:t>
            </w:r>
            <w:r>
              <w:t xml:space="preserve">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p w14:paraId="133CE330" w14:textId="77777777" w:rsidR="00CE7DF5" w:rsidRDefault="00CE7DF5" w:rsidP="007966AC">
      <w:pPr>
        <w:pStyle w:val="CorpodeTexto"/>
      </w:pPr>
    </w:p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0E3514">
              <w:rPr>
                <w:color w:val="ED7D31" w:themeColor="accent2"/>
              </w:rPr>
              <w:t xml:space="preserve">Interagir </w:t>
            </w:r>
            <w:r w:rsidR="00F73572" w:rsidRPr="000E3514">
              <w:rPr>
                <w:color w:val="ED7D31" w:themeColor="accent2"/>
              </w:rPr>
              <w:t xml:space="preserve">em </w:t>
            </w:r>
            <w:r w:rsidR="00025AA2" w:rsidRPr="000E3514">
              <w:rPr>
                <w:color w:val="ED7D31" w:themeColor="accent2"/>
              </w:rPr>
              <w:t>publicações</w:t>
            </w:r>
            <w:r w:rsidR="00F73572" w:rsidRPr="000E3514">
              <w:rPr>
                <w:color w:val="ED7D31" w:themeColor="accent2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E3514">
              <w:rPr>
                <w:color w:val="ED7D31" w:themeColor="accent2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7A78">
              <w:rPr>
                <w:color w:val="ED7D31" w:themeColor="accent2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D9A92B9" w14:textId="490E9050" w:rsidR="00C32C0F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acessa a página de “Áreas de Maior Abandono”</w:t>
            </w:r>
          </w:p>
          <w:p w14:paraId="7DFB8930" w14:textId="729403E5" w:rsidR="00C32C0F" w:rsidRPr="002063D9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>a ONG</w:t>
            </w:r>
            <w:r>
              <w:t xml:space="preserve"> visualiza a página</w:t>
            </w:r>
          </w:p>
          <w:p w14:paraId="29BF7C5E" w14:textId="35CAE94E" w:rsidR="00B23F20" w:rsidRPr="001137C6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45E18DA" w14:textId="4B88CCED" w:rsidR="00A0501D" w:rsidRDefault="00A0501D" w:rsidP="00A0501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acessa a página de “Áreas de Maior Abandono”</w:t>
            </w:r>
          </w:p>
          <w:p w14:paraId="78EC2760" w14:textId="79CBDCAA" w:rsidR="00A0501D" w:rsidRPr="002063D9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>a ONG</w:t>
            </w:r>
            <w:r>
              <w:t xml:space="preserve"> seleciona um estado na seção de filtros</w:t>
            </w:r>
          </w:p>
          <w:p w14:paraId="4582FF33" w14:textId="76951BA4" w:rsidR="00B23F20" w:rsidRPr="001137C6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</w:t>
            </w:r>
            <w:r>
              <w:t>a ONG</w:t>
            </w:r>
            <w:r>
              <w:t>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5C7197F0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78364B">
              <w:rPr>
                <w:b/>
                <w:bCs/>
              </w:rPr>
              <w:t xml:space="preserve"> principal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7C842D4" w14:textId="015C4868" w:rsidR="005845D5" w:rsidRDefault="005845D5" w:rsidP="005845D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acessa a página de “Áreas de Maior Abandono”</w:t>
            </w:r>
          </w:p>
          <w:p w14:paraId="68B8AAAF" w14:textId="115E20F1" w:rsidR="005845D5" w:rsidRPr="002063D9" w:rsidRDefault="005845D5" w:rsidP="005845D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>a ONG</w:t>
            </w:r>
            <w:r>
              <w:t xml:space="preserve"> seleciona uma cidade na seção de filtros</w:t>
            </w:r>
          </w:p>
          <w:p w14:paraId="0EAD8353" w14:textId="041AC1BC" w:rsidR="00B23F20" w:rsidRPr="004F21EF" w:rsidRDefault="005845D5" w:rsidP="005845D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</w:t>
            </w:r>
            <w:r w:rsidR="004209FF">
              <w:t>a ONG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561CC1">
              <w:rPr>
                <w:color w:val="ED7D31" w:themeColor="accent2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47CC2">
              <w:rPr>
                <w:color w:val="ED7D31" w:themeColor="accent2"/>
              </w:rPr>
              <w:t>Validar perfil</w:t>
            </w:r>
            <w:r w:rsidR="00017759" w:rsidRPr="00C47CC2">
              <w:rPr>
                <w:color w:val="ED7D31" w:themeColor="accent2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F01822">
              <w:rPr>
                <w:color w:val="ED7D31" w:themeColor="accent2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423E83">
              <w:rPr>
                <w:color w:val="ED7D31" w:themeColor="accent2"/>
              </w:rPr>
              <w:t>Validar publicação</w:t>
            </w:r>
            <w:r w:rsidR="00602431" w:rsidRPr="00423E83">
              <w:rPr>
                <w:color w:val="ED7D31" w:themeColor="accent2"/>
              </w:rPr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45303F">
              <w:rPr>
                <w:color w:val="ED7D31" w:themeColor="accent2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CDF7B8" w14:textId="4975282D" w:rsidR="00127E68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“Áreas de Maior Abandono”</w:t>
            </w:r>
          </w:p>
          <w:p w14:paraId="51A50AE9" w14:textId="53381C8F" w:rsidR="00127E68" w:rsidRPr="002063D9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visualiza a página</w:t>
            </w:r>
          </w:p>
          <w:p w14:paraId="64578C30" w14:textId="3901570D" w:rsidR="001C31D7" w:rsidRPr="001137C6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</w:t>
            </w:r>
            <w:r>
              <w:t>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AB21AA5" w14:textId="6F88CF60" w:rsidR="00AE4DE1" w:rsidRDefault="00AE4DE1" w:rsidP="00AE4DE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“Áreas de Maior Abandono”</w:t>
            </w:r>
          </w:p>
          <w:p w14:paraId="1DB52F25" w14:textId="785BEA40" w:rsidR="00AE4DE1" w:rsidRPr="002063D9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seleciona um estado na seção de filtros</w:t>
            </w:r>
          </w:p>
          <w:p w14:paraId="209DDAE1" w14:textId="522A290A" w:rsidR="001C31D7" w:rsidRPr="001137C6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</w:t>
            </w:r>
            <w:r>
              <w:t xml:space="preserve"> moderador</w:t>
            </w:r>
            <w:r>
              <w:t>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63FA344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7139A9">
              <w:rPr>
                <w:b/>
                <w:bCs/>
              </w:rPr>
              <w:t xml:space="preserve"> principal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53311A3C" w14:textId="33161030" w:rsidR="00D67CE2" w:rsidRDefault="00D67CE2" w:rsidP="00D67CE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“Áreas de Maior Abandono”</w:t>
            </w:r>
          </w:p>
          <w:p w14:paraId="1DC85DF2" w14:textId="4FD5262C" w:rsidR="00D67CE2" w:rsidRPr="002063D9" w:rsidRDefault="00D67CE2" w:rsidP="00D67CE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seleciona uma cidade na seção de filtros</w:t>
            </w:r>
          </w:p>
          <w:p w14:paraId="5937186C" w14:textId="37ED11BC" w:rsidR="001C31D7" w:rsidRPr="004F21EF" w:rsidRDefault="00D67CE2" w:rsidP="00D67CE2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</w:t>
            </w:r>
            <w:r>
              <w:t xml:space="preserve"> moderador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2EDEC1BA" w:rsidR="00355299" w:rsidRDefault="004C5BB2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BAD5BC" wp14:editId="6F087A00">
                  <wp:extent cx="6178571" cy="4191000"/>
                  <wp:effectExtent l="0" t="0" r="0" b="0"/>
                  <wp:docPr id="2041565194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1565194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6387" cy="4209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78B01664" w:rsidR="00355299" w:rsidRDefault="00B73E28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657FB22" wp14:editId="7CFB20A0">
                  <wp:extent cx="5882809" cy="7505700"/>
                  <wp:effectExtent l="0" t="0" r="3810" b="0"/>
                  <wp:docPr id="849809790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9809790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363" cy="7534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40520E73">
                  <wp:extent cx="4930140" cy="5011883"/>
                  <wp:effectExtent l="0" t="0" r="381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5518" cy="5027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2D6F2F9B" w:rsidR="00FD66F5" w:rsidRDefault="00BE6F6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8210F9" wp14:editId="14128987">
                  <wp:extent cx="4922520" cy="2801621"/>
                  <wp:effectExtent l="0" t="0" r="0" b="0"/>
                  <wp:docPr id="117795902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959027" name="Imagem 10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106" cy="284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18722D" w:rsidR="004A6596" w:rsidRDefault="00F83F3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9E0E950" wp14:editId="3F569A22">
                  <wp:extent cx="5166343" cy="6762750"/>
                  <wp:effectExtent l="0" t="0" r="0" b="0"/>
                  <wp:docPr id="1250688278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688278" name="Imagem 11" descr="Texto&#10;&#10;O conteúdo gerado por IA pode estar incorreto.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20"/>
                          <a:stretch/>
                        </pic:blipFill>
                        <pic:spPr bwMode="auto">
                          <a:xfrm>
                            <a:off x="0" y="0"/>
                            <a:ext cx="5191981" cy="67963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2B30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0AE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03F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91E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9A9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0FF5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4DA3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0FC1"/>
    <w:rsid w:val="00A0101F"/>
    <w:rsid w:val="00A01474"/>
    <w:rsid w:val="00A019BD"/>
    <w:rsid w:val="00A02630"/>
    <w:rsid w:val="00A03A4B"/>
    <w:rsid w:val="00A03D35"/>
    <w:rsid w:val="00A0501D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5D1B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E2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6</TotalTime>
  <Pages>31</Pages>
  <Words>5883</Words>
  <Characters>31771</Characters>
  <Application>Microsoft Office Word</Application>
  <DocSecurity>0</DocSecurity>
  <Lines>264</Lines>
  <Paragraphs>75</Paragraphs>
  <ScaleCrop>false</ScaleCrop>
  <Company/>
  <LinksUpToDate>false</LinksUpToDate>
  <CharactersWithSpaces>3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358</cp:revision>
  <cp:lastPrinted>2025-02-28T19:43:00Z</cp:lastPrinted>
  <dcterms:created xsi:type="dcterms:W3CDTF">2024-02-15T23:12:00Z</dcterms:created>
  <dcterms:modified xsi:type="dcterms:W3CDTF">2025-05-21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